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7470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1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Ignacy Lewandowic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gata Kaczmare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